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delo bayesiano - Run 230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Matriz IIV completa, error proporciona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f. Int. (95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9, 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5, 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1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0, 2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2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, 3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 CL ~ CL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, 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CL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7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.60%, 696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90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Q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4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1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1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.70%, 1,280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,030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V1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,400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4,000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270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.90%, 44,700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3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2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,800,000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V2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80%, 76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4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CL,Q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09, 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CL,V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8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59, 0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CL,V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1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24, 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Q,V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5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14, 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Q,V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4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3, 0.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ho (V1,V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8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45, 0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8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%, 65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90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3T14:40:59Z</dcterms:created>
  <dcterms:modified xsi:type="dcterms:W3CDTF">2022-10-23T14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